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675092C8" w:rsidR="00894278" w:rsidRPr="005718C5" w:rsidRDefault="007B4939"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191BE6FD" wp14:editId="14FD1462">
                <wp:simplePos x="0" y="0"/>
                <wp:positionH relativeFrom="column">
                  <wp:posOffset>6896100</wp:posOffset>
                </wp:positionH>
                <wp:positionV relativeFrom="paragraph">
                  <wp:posOffset>-71755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0837480F" w14:textId="77777777" w:rsidR="007B4939" w:rsidRDefault="007B4939" w:rsidP="007B4939">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BD429E9" w14:textId="77777777" w:rsidR="007B4939" w:rsidRDefault="007B4939" w:rsidP="007B4939">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558ADE8" w14:textId="77777777" w:rsidR="007B4939" w:rsidRDefault="007B4939" w:rsidP="007B4939">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191BE6FD" id="_x0000_t202" coordsize="21600,21600" o:spt="202" path="m,l,21600r21600,l21600,xe">
                <v:stroke joinstyle="miter"/>
                <v:path gradientshapeok="t" o:connecttype="rect"/>
              </v:shapetype>
              <v:shape id="Text Box 1849328083" o:spid="_x0000_s1026" type="#_x0000_t202" style="position:absolute;left:0;text-align:left;margin-left:543pt;margin-top:-56.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" filled="f" stroked="f" strokeweight=".5pt">
                <v:textbox>
                  <w:txbxContent>
                    <w:p w14:paraId="0837480F" w14:textId="77777777" w:rsidR="007B4939" w:rsidRDefault="007B4939" w:rsidP="007B4939">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BD429E9" w14:textId="77777777" w:rsidR="007B4939" w:rsidRDefault="007B4939" w:rsidP="007B4939">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558ADE8" w14:textId="77777777" w:rsidR="007B4939" w:rsidRDefault="007B4939" w:rsidP="007B4939">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75E02A2D" w:rsidR="0034246B" w:rsidRPr="007B4939" w:rsidRDefault="00E977D2" w:rsidP="00D74EEA">
                            <w:pPr>
                              <w:bidi/>
                              <w:rPr>
                                <w:rFonts w:ascii="Univers Next Arabic" w:eastAsia="Times New Roman" w:hAnsi="Univers Next Arabic" w:cs="Univers Next Arabic"/>
                                <w:b/>
                                <w:bCs/>
                                <w:noProof/>
                                <w:sz w:val="32"/>
                                <w:szCs w:val="32"/>
                                <w:lang w:val="en-US" w:bidi="ar-AE"/>
                              </w:rPr>
                            </w:pPr>
                            <w:r w:rsidRPr="007B4939">
                              <w:rPr>
                                <w:rFonts w:ascii="Univers Next Arabic" w:eastAsia="Times New Roman" w:hAnsi="Univers Next Arabic" w:cs="Univers Next Arabic"/>
                                <w:b/>
                                <w:bCs/>
                                <w:noProof/>
                                <w:sz w:val="32"/>
                                <w:szCs w:val="32"/>
                                <w:rtl/>
                                <w:lang w:val="en-US" w:bidi="ar-AE"/>
                              </w:rPr>
                              <w:t>النموذج التطبيقي</w:t>
                            </w:r>
                            <w:r w:rsidR="00BE3452" w:rsidRPr="007B4939">
                              <w:rPr>
                                <w:rFonts w:ascii="Univers Next Arabic" w:eastAsia="Times New Roman" w:hAnsi="Univers Next Arabic" w:cs="Univers Next Arabic" w:hint="cs"/>
                                <w:b/>
                                <w:bCs/>
                                <w:noProof/>
                                <w:sz w:val="32"/>
                                <w:szCs w:val="32"/>
                                <w:rtl/>
                                <w:lang w:val="en-US" w:bidi="ar-AE"/>
                              </w:rPr>
                              <w:t xml:space="preserve"> </w:t>
                            </w:r>
                            <w:r w:rsidR="00D74EEA" w:rsidRPr="007B4939">
                              <w:rPr>
                                <w:rFonts w:ascii="Univers Next Arabic" w:eastAsia="Times New Roman" w:hAnsi="Univers Next Arabic" w:cs="Univers Next Arabic" w:hint="cs"/>
                                <w:b/>
                                <w:bCs/>
                                <w:noProof/>
                                <w:sz w:val="32"/>
                                <w:szCs w:val="32"/>
                                <w:rtl/>
                                <w:lang w:val="en-US"/>
                              </w:rPr>
                              <w:t xml:space="preserve"> </w:t>
                            </w:r>
                            <w:r w:rsidR="00D74EEA" w:rsidRPr="007B4939">
                              <w:rPr>
                                <w:rFonts w:ascii="Univers Next Arabic" w:eastAsia="Times New Roman" w:hAnsi="Univers Next Arabic" w:cs="Univers Next Arabic"/>
                                <w:b/>
                                <w:bCs/>
                                <w:noProof/>
                                <w:sz w:val="32"/>
                                <w:szCs w:val="32"/>
                                <w:rtl/>
                                <w:lang w:val="en-US" w:bidi="ar-AE"/>
                              </w:rPr>
                              <w:t xml:space="preserve">السيناريو </w:t>
                            </w:r>
                            <w:r w:rsidR="00F813ED" w:rsidRPr="007B4939">
                              <w:rPr>
                                <w:rFonts w:ascii="Univers Next Arabic" w:eastAsia="Times New Roman" w:hAnsi="Univers Next Arabic" w:cs="Univers Next Arabic" w:hint="cs"/>
                                <w:b/>
                                <w:bCs/>
                                <w:noProof/>
                                <w:sz w:val="32"/>
                                <w:szCs w:val="32"/>
                                <w:rtl/>
                                <w:lang w:val="en-US" w:bidi="ar-AE"/>
                              </w:rPr>
                              <w:t>2</w:t>
                            </w:r>
                            <w:r w:rsidR="00D74EEA"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شروع</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ملجأ</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أخضر</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درستنا</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صديق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للبيئ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 xml:space="preserve">والحيوان </w:t>
                            </w:r>
                            <w:r w:rsidR="00211411" w:rsidRPr="007B4939">
                              <w:rPr>
                                <w:rFonts w:ascii="Univers Next Arabic" w:eastAsia="Times New Roman" w:hAnsi="Univers Next Arabic" w:cs="Univers Next Arabic" w:hint="cs"/>
                                <w:b/>
                                <w:bCs/>
                                <w:noProof/>
                                <w:sz w:val="32"/>
                                <w:szCs w:val="3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o+zMg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" filled="f" stroked="f">
                <v:textbox style="mso-fit-shape-to-text:t">
                  <w:txbxContent>
                    <w:p w14:paraId="16D501AE" w14:textId="75E02A2D" w:rsidR="0034246B" w:rsidRPr="007B4939" w:rsidRDefault="00E977D2" w:rsidP="00D74EEA">
                      <w:pPr>
                        <w:bidi/>
                        <w:rPr>
                          <w:rFonts w:ascii="Univers Next Arabic" w:eastAsia="Times New Roman" w:hAnsi="Univers Next Arabic" w:cs="Univers Next Arabic"/>
                          <w:b/>
                          <w:bCs/>
                          <w:noProof/>
                          <w:sz w:val="32"/>
                          <w:szCs w:val="32"/>
                          <w:lang w:val="en-US" w:bidi="ar-AE"/>
                        </w:rPr>
                      </w:pPr>
                      <w:r w:rsidRPr="007B4939">
                        <w:rPr>
                          <w:rFonts w:ascii="Univers Next Arabic" w:eastAsia="Times New Roman" w:hAnsi="Univers Next Arabic" w:cs="Univers Next Arabic"/>
                          <w:b/>
                          <w:bCs/>
                          <w:noProof/>
                          <w:sz w:val="32"/>
                          <w:szCs w:val="32"/>
                          <w:rtl/>
                          <w:lang w:val="en-US" w:bidi="ar-AE"/>
                        </w:rPr>
                        <w:t>النموذج التطبيقي</w:t>
                      </w:r>
                      <w:r w:rsidR="00BE3452" w:rsidRPr="007B4939">
                        <w:rPr>
                          <w:rFonts w:ascii="Univers Next Arabic" w:eastAsia="Times New Roman" w:hAnsi="Univers Next Arabic" w:cs="Univers Next Arabic" w:hint="cs"/>
                          <w:b/>
                          <w:bCs/>
                          <w:noProof/>
                          <w:sz w:val="32"/>
                          <w:szCs w:val="32"/>
                          <w:rtl/>
                          <w:lang w:val="en-US" w:bidi="ar-AE"/>
                        </w:rPr>
                        <w:t xml:space="preserve"> </w:t>
                      </w:r>
                      <w:r w:rsidR="00D74EEA" w:rsidRPr="007B4939">
                        <w:rPr>
                          <w:rFonts w:ascii="Univers Next Arabic" w:eastAsia="Times New Roman" w:hAnsi="Univers Next Arabic" w:cs="Univers Next Arabic" w:hint="cs"/>
                          <w:b/>
                          <w:bCs/>
                          <w:noProof/>
                          <w:sz w:val="32"/>
                          <w:szCs w:val="32"/>
                          <w:rtl/>
                          <w:lang w:val="en-US"/>
                        </w:rPr>
                        <w:t xml:space="preserve"> </w:t>
                      </w:r>
                      <w:r w:rsidR="00D74EEA" w:rsidRPr="007B4939">
                        <w:rPr>
                          <w:rFonts w:ascii="Univers Next Arabic" w:eastAsia="Times New Roman" w:hAnsi="Univers Next Arabic" w:cs="Univers Next Arabic"/>
                          <w:b/>
                          <w:bCs/>
                          <w:noProof/>
                          <w:sz w:val="32"/>
                          <w:szCs w:val="32"/>
                          <w:rtl/>
                          <w:lang w:val="en-US" w:bidi="ar-AE"/>
                        </w:rPr>
                        <w:t xml:space="preserve">السيناريو </w:t>
                      </w:r>
                      <w:r w:rsidR="00F813ED" w:rsidRPr="007B4939">
                        <w:rPr>
                          <w:rFonts w:ascii="Univers Next Arabic" w:eastAsia="Times New Roman" w:hAnsi="Univers Next Arabic" w:cs="Univers Next Arabic" w:hint="cs"/>
                          <w:b/>
                          <w:bCs/>
                          <w:noProof/>
                          <w:sz w:val="32"/>
                          <w:szCs w:val="32"/>
                          <w:rtl/>
                          <w:lang w:val="en-US" w:bidi="ar-AE"/>
                        </w:rPr>
                        <w:t>2</w:t>
                      </w:r>
                      <w:r w:rsidR="00D74EEA"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شروع</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ملجأ</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أخضر</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درستنا</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صديق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للبيئ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 xml:space="preserve">والحيوان </w:t>
                      </w:r>
                      <w:r w:rsidR="00211411" w:rsidRPr="007B4939">
                        <w:rPr>
                          <w:rFonts w:ascii="Univers Next Arabic" w:eastAsia="Times New Roman" w:hAnsi="Univers Next Arabic" w:cs="Univers Next Arabic" w:hint="cs"/>
                          <w:b/>
                          <w:bCs/>
                          <w:noProof/>
                          <w:sz w:val="32"/>
                          <w:szCs w:val="3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11BC079B" w:rsidR="047CC2EB" w:rsidRDefault="00894278" w:rsidP="007B4939">
      <w:pPr>
        <w:rPr>
          <w:rFonts w:ascii="Univers Next Arabic" w:hAnsi="Univers Next Arabic" w:cs="Univers Next Arabic"/>
          <w:sz w:val="20"/>
          <w:szCs w:val="20"/>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bookmarkEnd w:id="0"/>
      <w:bookmarkEnd w:id="2"/>
    </w:p>
    <w:p w14:paraId="46A500FD" w14:textId="77777777" w:rsidR="007B4939" w:rsidRDefault="007B4939" w:rsidP="007B4939">
      <w:pPr>
        <w:rPr>
          <w:rFonts w:ascii="Univers Next Arabic" w:eastAsia="Times New Roman" w:hAnsi="Univers Next Arabic" w:cs="Univers Next Arabic"/>
          <w:noProof/>
          <w:sz w:val="20"/>
          <w:szCs w:val="20"/>
          <w:lang w:val="en-US"/>
        </w:rPr>
      </w:pPr>
    </w:p>
    <w:p w14:paraId="4B1801FE" w14:textId="77777777" w:rsidR="007B4939" w:rsidRDefault="007B4939" w:rsidP="007B4939">
      <w:pPr>
        <w:rPr>
          <w:rFonts w:ascii="Univers Next Arabic" w:eastAsia="Times New Roman" w:hAnsi="Univers Next Arabic" w:cs="Univers Next Arabic"/>
          <w:noProof/>
          <w:sz w:val="20"/>
          <w:szCs w:val="20"/>
          <w:lang w:val="en-US"/>
        </w:rPr>
      </w:pPr>
    </w:p>
    <w:p w14:paraId="77B9E286" w14:textId="77777777" w:rsidR="007B4939" w:rsidRDefault="007B4939" w:rsidP="007B4939">
      <w:pPr>
        <w:rPr>
          <w:rFonts w:ascii="Univers Next Arabic" w:eastAsia="Times New Roman" w:hAnsi="Univers Next Arabic" w:cs="Univers Next Arabic"/>
          <w:noProof/>
          <w:sz w:val="20"/>
          <w:szCs w:val="20"/>
          <w:lang w:val="en-US"/>
        </w:rPr>
      </w:pPr>
    </w:p>
    <w:p w14:paraId="3A47E23A" w14:textId="77777777" w:rsidR="007B4939" w:rsidRDefault="007B4939" w:rsidP="007B4939">
      <w:pPr>
        <w:rPr>
          <w:rFonts w:ascii="Univers Next Arabic" w:eastAsia="Times New Roman" w:hAnsi="Univers Next Arabic" w:cs="Univers Next Arabic"/>
          <w:noProof/>
          <w:sz w:val="20"/>
          <w:szCs w:val="20"/>
          <w:lang w:val="en-US"/>
        </w:rPr>
      </w:pPr>
    </w:p>
    <w:p w14:paraId="17B7E596" w14:textId="77777777" w:rsidR="007B4939" w:rsidRDefault="007B4939" w:rsidP="007B4939">
      <w:pPr>
        <w:rPr>
          <w:rFonts w:ascii="Univers Next Arabic" w:eastAsia="Times New Roman" w:hAnsi="Univers Next Arabic" w:cs="Univers Next Arabic"/>
          <w:noProof/>
          <w:sz w:val="20"/>
          <w:szCs w:val="20"/>
          <w:lang w:val="en-US"/>
        </w:rPr>
      </w:pPr>
    </w:p>
    <w:p w14:paraId="6E885CD9" w14:textId="77777777" w:rsidR="007B4939" w:rsidRDefault="007B4939" w:rsidP="007B4939">
      <w:pPr>
        <w:rPr>
          <w:rFonts w:ascii="Univers Next Arabic" w:eastAsia="Times New Roman" w:hAnsi="Univers Next Arabic" w:cs="Univers Next Arabic"/>
          <w:noProof/>
          <w:sz w:val="20"/>
          <w:szCs w:val="20"/>
          <w:lang w:val="en-US"/>
        </w:rPr>
      </w:pPr>
    </w:p>
    <w:p w14:paraId="54C7BE39" w14:textId="77777777" w:rsidR="007B4939" w:rsidRDefault="007B4939" w:rsidP="007B4939">
      <w:pPr>
        <w:rPr>
          <w:rFonts w:ascii="Univers Next Arabic" w:eastAsia="Times New Roman" w:hAnsi="Univers Next Arabic" w:cs="Univers Next Arabic"/>
          <w:noProof/>
          <w:sz w:val="20"/>
          <w:szCs w:val="20"/>
          <w:lang w:val="en-US"/>
        </w:rPr>
      </w:pPr>
    </w:p>
    <w:p w14:paraId="6AB96751" w14:textId="77777777" w:rsidR="007B4939" w:rsidRPr="007B4939" w:rsidRDefault="007B4939" w:rsidP="007B4939">
      <w:pPr>
        <w:rPr>
          <w:rFonts w:ascii="Univers Next Arabic" w:eastAsia="Times New Roman" w:hAnsi="Univers Next Arabic" w:cs="Univers Next Arabic"/>
          <w:noProof/>
          <w:sz w:val="20"/>
          <w:szCs w:val="20"/>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4C077A8" w:rsidR="00355DE5" w:rsidRPr="001852CD" w:rsidRDefault="00211411"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استدام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A25A120" w:rsidR="00355DE5" w:rsidRPr="001852CD" w:rsidRDefault="00211411"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استدام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مجتمعات</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صديق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للبيئة</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0A3B29C1" w:rsidR="00355DE5" w:rsidRPr="001852CD" w:rsidRDefault="00F813ED"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الملجأ</w:t>
            </w:r>
            <w:r>
              <w:rPr>
                <w:rFonts w:ascii="Sakkal Majalla,Bold" w:cs="Sakkal Majalla,Bold"/>
                <w:b w:val="0"/>
                <w:bCs w:val="0"/>
                <w:kern w:val="0"/>
                <w:rtl/>
              </w:rPr>
              <w:t xml:space="preserve"> </w:t>
            </w:r>
            <w:r>
              <w:rPr>
                <w:rFonts w:ascii="Sakkal Majalla,Bold" w:cs="Sakkal Majalla,Bold" w:hint="cs"/>
                <w:b w:val="0"/>
                <w:bCs w:val="0"/>
                <w:kern w:val="0"/>
                <w:rtl/>
              </w:rPr>
              <w:t>الأخضر</w:t>
            </w:r>
            <w:r>
              <w:rPr>
                <w:rFonts w:ascii="Sakkal Majalla,Bold" w:cs="Sakkal Majalla,Bold"/>
                <w:b w:val="0"/>
                <w:bCs w:val="0"/>
                <w:kern w:val="0"/>
                <w:rtl/>
              </w:rPr>
              <w:t xml:space="preserve"> </w:t>
            </w:r>
            <w:r>
              <w:rPr>
                <w:rFonts w:ascii="Sakkal Majalla,Bold" w:cs="Sakkal Majalla,Bold" w:hint="cs"/>
                <w:b w:val="0"/>
                <w:bCs w:val="0"/>
                <w:kern w:val="0"/>
                <w:rtl/>
              </w:rPr>
              <w:t>مدرستنا</w:t>
            </w:r>
            <w:r>
              <w:rPr>
                <w:rFonts w:ascii="Sakkal Majalla,Bold" w:cs="Sakkal Majalla,Bold"/>
                <w:b w:val="0"/>
                <w:bCs w:val="0"/>
                <w:kern w:val="0"/>
                <w:rtl/>
              </w:rPr>
              <w:t xml:space="preserve"> </w:t>
            </w:r>
            <w:r>
              <w:rPr>
                <w:rFonts w:ascii="Sakkal Majalla,Bold" w:cs="Sakkal Majalla,Bold" w:hint="cs"/>
                <w:b w:val="0"/>
                <w:bCs w:val="0"/>
                <w:kern w:val="0"/>
                <w:rtl/>
              </w:rPr>
              <w:t>صديقة</w:t>
            </w:r>
            <w:r>
              <w:rPr>
                <w:rFonts w:ascii="Sakkal Majalla,Bold" w:cs="Sakkal Majalla,Bold"/>
                <w:b w:val="0"/>
                <w:bCs w:val="0"/>
                <w:kern w:val="0"/>
                <w:rtl/>
              </w:rPr>
              <w:t xml:space="preserve"> </w:t>
            </w:r>
            <w:r>
              <w:rPr>
                <w:rFonts w:ascii="Sakkal Majalla,Bold" w:cs="Sakkal Majalla,Bold" w:hint="cs"/>
                <w:b w:val="0"/>
                <w:bCs w:val="0"/>
                <w:kern w:val="0"/>
                <w:rtl/>
              </w:rPr>
              <w:t>للبيئة</w:t>
            </w:r>
            <w:r>
              <w:rPr>
                <w:rFonts w:ascii="Sakkal Majalla,Bold" w:cs="Sakkal Majalla,Bold"/>
                <w:b w:val="0"/>
                <w:bCs w:val="0"/>
                <w:kern w:val="0"/>
                <w:rtl/>
              </w:rPr>
              <w:t xml:space="preserve"> </w:t>
            </w:r>
            <w:r>
              <w:rPr>
                <w:rFonts w:ascii="Sakkal Majalla,Bold" w:cs="Sakkal Majalla,Bold" w:hint="cs"/>
                <w:b w:val="0"/>
                <w:bCs w:val="0"/>
                <w:kern w:val="0"/>
                <w:rtl/>
              </w:rPr>
              <w:t xml:space="preserve">والحيوان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F813ED">
            <w:pPr>
              <w:pStyle w:val="NormalWeb"/>
              <w:bidi/>
              <w:rPr>
                <w:rFonts w:ascii="Univers Next Arabic" w:hAnsi="Univers Next Arabic" w:cs="Univers Next Arabic"/>
                <w:sz w:val="22"/>
                <w:szCs w:val="22"/>
                <w:rtl/>
                <w:lang w:val="en-AE"/>
              </w:rPr>
            </w:pPr>
          </w:p>
          <w:p w14:paraId="38A91DB6"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خلال أحد الأيام، شاهد طلبة الصف الخامس قطة صغيرة تبحث عن طعام قرب سلة النفايات خلف المدرسة، وفي اليوم التالي لاحظوا عصافير تدور حول</w:t>
            </w:r>
          </w:p>
          <w:p w14:paraId="4AE59E64"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الساحة وكأنها تبحث عن مكان لتبني فيه أعشاشها بعد إزالة بعض الأشجار القديمة</w:t>
            </w:r>
            <w:r>
              <w:rPr>
                <w:rFonts w:ascii="Sakkal Majalla" w:hAnsi="Sakkal Majalla" w:cs="Sakkal Majalla"/>
                <w:kern w:val="0"/>
              </w:rPr>
              <w:t>.</w:t>
            </w:r>
          </w:p>
          <w:p w14:paraId="65FA42E9"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 xml:space="preserve">في الحصة، عرضت المعلمة مقطعًا قصيرًا عن </w:t>
            </w:r>
            <w:r>
              <w:rPr>
                <w:rFonts w:ascii="Sakkal Majalla,Bold" w:hAnsi="Sakkal Majalla" w:cs="Sakkal Majalla,Bold" w:hint="cs"/>
                <w:b w:val="0"/>
                <w:bCs w:val="0"/>
                <w:kern w:val="0"/>
                <w:rtl/>
              </w:rPr>
              <w:t>التنوع</w:t>
            </w:r>
            <w:r>
              <w:rPr>
                <w:rFonts w:ascii="Sakkal Majalla,Bold" w:hAnsi="Sakkal Majalla" w:cs="Sakkal Majalla,Bold"/>
                <w:b w:val="0"/>
                <w:bCs w:val="0"/>
                <w:kern w:val="0"/>
                <w:rtl/>
              </w:rPr>
              <w:t xml:space="preserve"> </w:t>
            </w:r>
            <w:r>
              <w:rPr>
                <w:rFonts w:ascii="Sakkal Majalla,Bold" w:hAnsi="Sakkal Majalla" w:cs="Sakkal Majalla,Bold" w:hint="cs"/>
                <w:b w:val="0"/>
                <w:bCs w:val="0"/>
                <w:kern w:val="0"/>
                <w:rtl/>
              </w:rPr>
              <w:t>الحيوي</w:t>
            </w:r>
            <w:r>
              <w:rPr>
                <w:rFonts w:ascii="Sakkal Majalla,Bold" w:hAnsi="Sakkal Majalla" w:cs="Sakkal Majalla,Bold"/>
                <w:b w:val="0"/>
                <w:bCs w:val="0"/>
                <w:kern w:val="0"/>
                <w:rtl/>
              </w:rPr>
              <w:t xml:space="preserve"> </w:t>
            </w:r>
            <w:r>
              <w:rPr>
                <w:rFonts w:ascii="Sakkal Majalla" w:hAnsi="Sakkal Majalla" w:cs="Sakkal Majalla"/>
                <w:kern w:val="0"/>
                <w:rtl/>
              </w:rPr>
              <w:t>وكيف تسهم النباتات والمساحات الخضراء في توفير المأوى والغذاء للحيوانات الصغيرة، ثم</w:t>
            </w:r>
          </w:p>
          <w:p w14:paraId="4CE5C3A7"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قالت: الاستدامة لا تتعلق فقط بتوفير الماء والطاقة، بل تعني أن نحافظ على التوازن بين الإنسان والطبيعة دون الإضرار بأحدهما</w:t>
            </w:r>
            <w:r>
              <w:rPr>
                <w:rFonts w:ascii="Sakkal Majalla" w:hAnsi="Sakkal Majalla" w:cs="Sakkal Majalla"/>
                <w:kern w:val="0"/>
              </w:rPr>
              <w:t>.</w:t>
            </w:r>
          </w:p>
          <w:p w14:paraId="258FC3CC"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تحدث الطلبة عن مشاهداتهم وتساءلوا: كيف يمكن أن نجعل بيئتنا المدرسية أكثر انسجامًا مع الطبيعة وتساعد الكائنات الحية دون أن نسبب أي ضرر أو</w:t>
            </w:r>
          </w:p>
          <w:p w14:paraId="175732B1"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إزعاج؟</w:t>
            </w:r>
          </w:p>
          <w:p w14:paraId="07407204"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ومن هنا بدأت رحلتهم في البحث عن طرق تجعل البيئة من حولهم بيئة جاذبة للتنوع الحيوي وحاضنة للكائنات الحية. بطريقة تراعي صحة الإنسان وسلامة</w:t>
            </w:r>
          </w:p>
          <w:p w14:paraId="625E82AC" w14:textId="4E62C264" w:rsidR="00355DE5" w:rsidRDefault="00F813ED" w:rsidP="00F813ED">
            <w:pPr>
              <w:pStyle w:val="NormalWeb"/>
              <w:bidi/>
              <w:rPr>
                <w:rFonts w:ascii="Univers Next Arabic" w:hAnsi="Univers Next Arabic" w:cs="Univers Next Arabic"/>
                <w:sz w:val="22"/>
                <w:szCs w:val="22"/>
                <w:rtl/>
                <w:lang w:val="en-AE"/>
              </w:rPr>
            </w:pPr>
            <w:r>
              <w:rPr>
                <w:rFonts w:ascii="Sakkal Majalla" w:hAnsi="Sakkal Majalla" w:cs="Sakkal Majalla"/>
                <w:rtl/>
              </w:rPr>
              <w:t>البيئة</w:t>
            </w:r>
            <w:r>
              <w:rPr>
                <w:rFonts w:ascii="Sakkal Majalla" w:hAnsi="Sakkal Majalla" w:cs="Sakkal Majalla"/>
              </w:rPr>
              <w:t>.</w:t>
            </w:r>
          </w:p>
          <w:p w14:paraId="1C28ECB7" w14:textId="37621A1C" w:rsidR="00355DE5" w:rsidRPr="00DA485C" w:rsidRDefault="00355DE5" w:rsidP="00F813ED">
            <w:pPr>
              <w:pStyle w:val="NormalWeb"/>
              <w:bidi/>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 xml:space="preserve">فهمه </w:t>
            </w:r>
            <w:proofErr w:type="gramStart"/>
            <w:r>
              <w:rPr>
                <w:rFonts w:ascii="Sakkal Majalla" w:hAnsi="Sakkal Majalla" w:cs="Sakkal Majalla"/>
                <w:kern w:val="0"/>
                <w:sz w:val="22"/>
                <w:szCs w:val="22"/>
                <w:rtl/>
              </w:rPr>
              <w:t>للموضوع</w:t>
            </w:r>
            <w:r>
              <w:rPr>
                <w:rFonts w:ascii="Sakkal Majalla" w:hAnsi="Sakkal Majalla" w:cs="Sakkal Majalla"/>
                <w:kern w:val="0"/>
                <w:sz w:val="22"/>
                <w:szCs w:val="22"/>
              </w:rPr>
              <w:t xml:space="preserve"> .</w:t>
            </w:r>
            <w:proofErr w:type="gramEnd"/>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510ED153" w14:textId="77777777" w:rsidR="006E079F" w:rsidRDefault="006E079F" w:rsidP="00900316">
      <w:pPr>
        <w:bidi/>
        <w:jc w:val="lowKashida"/>
        <w:rPr>
          <w:rFonts w:ascii="Univers Next Arabic" w:eastAsia="Calibri" w:hAnsi="Univers Next Arabic" w:cs="Univers Next Arabic"/>
          <w:i/>
          <w:iCs/>
          <w:color w:val="000000" w:themeColor="text1"/>
          <w:rtl/>
        </w:rPr>
      </w:pPr>
    </w:p>
    <w:p w14:paraId="29FD68FC" w14:textId="1771F366" w:rsidR="00097ED7" w:rsidRDefault="00097ED7" w:rsidP="00DA550E">
      <w:pPr>
        <w:bidi/>
        <w:jc w:val="lowKashida"/>
        <w:rPr>
          <w:rFonts w:ascii="Univers Next Arabic" w:eastAsia="Calibri" w:hAnsi="Univers Next Arabic" w:cs="Univers Next Arabic"/>
          <w:i/>
          <w:iCs/>
          <w:color w:val="000000" w:themeColor="text1"/>
          <w:rtl/>
          <w:lang w:val="en-US"/>
        </w:rPr>
      </w:pPr>
    </w:p>
    <w:p w14:paraId="76DCC19D" w14:textId="2B77B23C" w:rsidR="00DA6E56" w:rsidRDefault="00DA6E56" w:rsidP="00DA550E">
      <w:pPr>
        <w:bidi/>
        <w:jc w:val="lowKashida"/>
        <w:rPr>
          <w:rFonts w:ascii="Univers Next Arabic" w:eastAsia="Calibri" w:hAnsi="Univers Next Arabic" w:cs="Univers Next Arabic"/>
          <w:i/>
          <w:iCs/>
          <w:color w:val="000000" w:themeColor="text1"/>
          <w:rtl/>
          <w:lang w:val="en-US"/>
        </w:rPr>
      </w:pPr>
    </w:p>
    <w:tbl>
      <w:tblPr>
        <w:tblStyle w:val="TableGridLight1"/>
        <w:bidiVisual/>
        <w:tblW w:w="14672" w:type="dxa"/>
        <w:tblLook w:val="04A0" w:firstRow="1" w:lastRow="0" w:firstColumn="1" w:lastColumn="0" w:noHBand="0" w:noVBand="1"/>
      </w:tblPr>
      <w:tblGrid>
        <w:gridCol w:w="4451"/>
        <w:gridCol w:w="4529"/>
        <w:gridCol w:w="4104"/>
        <w:gridCol w:w="1588"/>
      </w:tblGrid>
      <w:tr w:rsidR="009C183A" w:rsidRPr="00900316" w14:paraId="3FCA06BD" w14:textId="77777777" w:rsidTr="00704EB9">
        <w:trPr>
          <w:trHeight w:val="558"/>
        </w:trPr>
        <w:tc>
          <w:tcPr>
            <w:tcW w:w="14672" w:type="dxa"/>
            <w:gridSpan w:val="4"/>
            <w:shd w:val="clear" w:color="auto" w:fill="455860"/>
          </w:tcPr>
          <w:p w14:paraId="7F53755A" w14:textId="77777777" w:rsidR="009C183A" w:rsidRPr="00900316" w:rsidRDefault="009C183A"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proofErr w:type="gram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proofErr w:type="gramEnd"/>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9C183A" w:rsidRPr="00900316" w14:paraId="4CF1636E" w14:textId="77777777" w:rsidTr="00704EB9">
        <w:trPr>
          <w:trHeight w:val="419"/>
        </w:trPr>
        <w:tc>
          <w:tcPr>
            <w:tcW w:w="14672" w:type="dxa"/>
            <w:gridSpan w:val="4"/>
            <w:shd w:val="clear" w:color="auto" w:fill="F8F0D3"/>
          </w:tcPr>
          <w:p w14:paraId="4471630B" w14:textId="77777777" w:rsidR="009C183A" w:rsidRPr="00900316" w:rsidRDefault="009C183A"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w:t>
            </w:r>
            <w:proofErr w:type="gramStart"/>
            <w:r w:rsidRPr="00883EC8">
              <w:rPr>
                <w:rFonts w:ascii="Univers Next Arabic" w:hAnsi="Univers Next Arabic" w:cs="Univers Next Arabic"/>
                <w:sz w:val="22"/>
                <w:szCs w:val="22"/>
                <w:shd w:val="clear" w:color="auto" w:fill="F8F0D3"/>
                <w:rtl/>
              </w:rPr>
              <w:t xml:space="preserve">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w:t>
            </w:r>
            <w:proofErr w:type="gramEnd"/>
            <w:r w:rsidRPr="00883EC8">
              <w:rPr>
                <w:rFonts w:ascii="Univers Next Arabic" w:hAnsi="Univers Next Arabic" w:cs="Univers Next Arabic"/>
                <w:sz w:val="22"/>
                <w:szCs w:val="22"/>
                <w:shd w:val="clear" w:color="auto" w:fill="F8F0D3"/>
                <w:rtl/>
              </w:rPr>
              <w:t xml:space="preserve"> ثم اختبار فعاليته في إيصال الفكرة لجمهور صغير من الزملاء أو المعلمين، وتحسينه استنادًا إلى التغذية الراجعة.</w:t>
            </w:r>
          </w:p>
        </w:tc>
      </w:tr>
      <w:tr w:rsidR="009C183A" w:rsidRPr="00900316" w14:paraId="482A705A" w14:textId="77777777" w:rsidTr="00704EB9">
        <w:tc>
          <w:tcPr>
            <w:tcW w:w="4451" w:type="dxa"/>
            <w:shd w:val="clear" w:color="auto" w:fill="5A8D70"/>
          </w:tcPr>
          <w:p w14:paraId="638042E8" w14:textId="77777777" w:rsidR="009C183A" w:rsidRPr="00900316" w:rsidRDefault="009C183A"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4A93B737" w14:textId="77777777" w:rsidR="009C183A" w:rsidRPr="00900316" w:rsidRDefault="009C183A"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1FE89944" w14:textId="77777777" w:rsidR="009C183A" w:rsidRPr="00900316" w:rsidRDefault="009C183A"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394C88D7" w14:textId="77777777" w:rsidR="009C183A" w:rsidRPr="00900316" w:rsidRDefault="009C183A"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9C183A" w:rsidRPr="00900316" w14:paraId="171FD484" w14:textId="77777777" w:rsidTr="00704EB9">
        <w:tc>
          <w:tcPr>
            <w:tcW w:w="4451" w:type="dxa"/>
          </w:tcPr>
          <w:p w14:paraId="1F251B24" w14:textId="66678F63" w:rsidR="009C183A" w:rsidRPr="00900316" w:rsidRDefault="009C183A" w:rsidP="009C183A">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أل: </w:t>
            </w:r>
            <w:r w:rsidRPr="009C183A">
              <w:rPr>
                <w:rFonts w:ascii="Univers Next Arabic" w:hAnsi="Univers Next Arabic" w:cs="Univers Next Arabic"/>
                <w:sz w:val="22"/>
                <w:szCs w:val="22"/>
              </w:rPr>
              <w:t>"</w:t>
            </w:r>
            <w:r w:rsidRPr="009C183A">
              <w:rPr>
                <w:rFonts w:ascii="Univers Next Arabic" w:hAnsi="Univers Next Arabic" w:cs="Univers Next Arabic"/>
                <w:sz w:val="22"/>
                <w:szCs w:val="22"/>
                <w:rtl/>
              </w:rPr>
              <w:t>كيف نحول فكرتنا عن حماية قطة المدرسة أو جذب العصافير إلى مجسم أو خطة عمل ملموسة؟</w:t>
            </w:r>
            <w:r w:rsidRPr="009C183A">
              <w:rPr>
                <w:rFonts w:ascii="Univers Next Arabic" w:hAnsi="Univers Next Arabic" w:cs="Univers Next Arabic"/>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9C183A" w:rsidRPr="00900316" w14:paraId="22949360" w14:textId="77777777" w:rsidTr="00704EB9">
              <w:trPr>
                <w:tblCellSpacing w:w="15" w:type="dxa"/>
                <w:jc w:val="right"/>
              </w:trPr>
              <w:tc>
                <w:tcPr>
                  <w:tcW w:w="0" w:type="auto"/>
                  <w:vAlign w:val="center"/>
                  <w:hideMark/>
                </w:tcPr>
                <w:p w14:paraId="6D8F03E0" w14:textId="77777777" w:rsidR="009C183A" w:rsidRPr="00900316" w:rsidRDefault="009C183A"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38E68C0A" w14:textId="77777777" w:rsidR="009C183A" w:rsidRPr="00900316" w:rsidRDefault="009C183A"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C183A" w:rsidRPr="00900316" w14:paraId="63677D1B" w14:textId="77777777" w:rsidTr="00704EB9">
              <w:trPr>
                <w:tblCellSpacing w:w="15" w:type="dxa"/>
              </w:trPr>
              <w:tc>
                <w:tcPr>
                  <w:tcW w:w="0" w:type="auto"/>
                  <w:vAlign w:val="center"/>
                  <w:hideMark/>
                </w:tcPr>
                <w:p w14:paraId="7F971E04" w14:textId="77777777" w:rsidR="009C183A" w:rsidRPr="00900316" w:rsidRDefault="009C183A" w:rsidP="00704EB9">
                  <w:pPr>
                    <w:bidi/>
                    <w:spacing w:after="0" w:line="240" w:lineRule="auto"/>
                    <w:jc w:val="center"/>
                    <w:rPr>
                      <w:rFonts w:ascii="Univers Next Arabic" w:hAnsi="Univers Next Arabic" w:cs="Univers Next Arabic"/>
                      <w:sz w:val="22"/>
                      <w:szCs w:val="22"/>
                    </w:rPr>
                  </w:pPr>
                </w:p>
              </w:tc>
            </w:tr>
          </w:tbl>
          <w:p w14:paraId="1437662E" w14:textId="77777777" w:rsidR="009C183A" w:rsidRPr="00900316" w:rsidRDefault="009C183A" w:rsidP="00704EB9">
            <w:pPr>
              <w:bidi/>
              <w:jc w:val="center"/>
              <w:rPr>
                <w:rFonts w:ascii="Univers Next Arabic" w:hAnsi="Univers Next Arabic" w:cs="Univers Next Arabic"/>
                <w:sz w:val="22"/>
                <w:szCs w:val="22"/>
                <w:rtl/>
              </w:rPr>
            </w:pPr>
          </w:p>
        </w:tc>
        <w:tc>
          <w:tcPr>
            <w:tcW w:w="4104" w:type="dxa"/>
          </w:tcPr>
          <w:p w14:paraId="2C579F5F" w14:textId="77777777" w:rsidR="009C183A" w:rsidRPr="00900316" w:rsidRDefault="009C183A"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3889BCE1" w14:textId="77777777" w:rsidR="009C183A" w:rsidRPr="00900316" w:rsidRDefault="009C183A"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9C183A" w:rsidRPr="00900316" w14:paraId="641CA8C9" w14:textId="77777777" w:rsidTr="00704EB9">
        <w:tc>
          <w:tcPr>
            <w:tcW w:w="4451" w:type="dxa"/>
          </w:tcPr>
          <w:p w14:paraId="3B287816" w14:textId="77777777" w:rsidR="009C183A" w:rsidRPr="00900316" w:rsidRDefault="009C183A" w:rsidP="009C183A">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1A93BD4F" w14:textId="77777777" w:rsidR="009C183A" w:rsidRPr="00900316" w:rsidRDefault="009C183A" w:rsidP="00704EB9">
            <w:pPr>
              <w:tabs>
                <w:tab w:val="left" w:pos="1301"/>
              </w:tabs>
              <w:bidi/>
              <w:rPr>
                <w:rFonts w:ascii="Univers Next Arabic" w:hAnsi="Univers Next Arabic" w:cs="Univers Next Arabic"/>
                <w:sz w:val="22"/>
                <w:szCs w:val="22"/>
                <w:rtl/>
              </w:rPr>
            </w:pPr>
            <w:r w:rsidRPr="009C183A">
              <w:rPr>
                <w:rFonts w:ascii="Univers Next Arabic" w:hAnsi="Univers Next Arabic" w:cs="Univers Next Arabic"/>
                <w:sz w:val="22"/>
                <w:szCs w:val="22"/>
                <w:rtl/>
              </w:rPr>
              <w:t>التمايز</w:t>
            </w:r>
            <w:r w:rsidRPr="00900316">
              <w:rPr>
                <w:rFonts w:ascii="Univers Next Arabic" w:hAnsi="Univers Next Arabic" w:cs="Univers Next Arabic"/>
                <w:sz w:val="22"/>
                <w:szCs w:val="22"/>
                <w:rtl/>
              </w:rPr>
              <w:t xml:space="preserve">: </w:t>
            </w:r>
          </w:p>
          <w:p w14:paraId="30D246F5" w14:textId="77777777" w:rsidR="009C183A" w:rsidRPr="00900316" w:rsidRDefault="009C183A"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0DF8F4E1" w14:textId="77777777" w:rsidR="009C183A" w:rsidRPr="00900316" w:rsidRDefault="009C183A"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وزّع المعلّم / الطلبة تحت إشراف المعلم الأدوار بوضوح داخل المجموعة (منسّق – مصمّم – كاتب – </w:t>
            </w:r>
            <w:proofErr w:type="gramStart"/>
            <w:r w:rsidRPr="00900316">
              <w:rPr>
                <w:rFonts w:ascii="Univers Next Arabic" w:hAnsi="Univers Next Arabic" w:cs="Univers Next Arabic"/>
                <w:sz w:val="22"/>
                <w:szCs w:val="22"/>
                <w:rtl/>
              </w:rPr>
              <w:t>مصوّر)،</w:t>
            </w:r>
            <w:proofErr w:type="gramEnd"/>
            <w:r w:rsidRPr="00900316">
              <w:rPr>
                <w:rFonts w:ascii="Univers Next Arabic" w:hAnsi="Univers Next Arabic" w:cs="Univers Next Arabic"/>
                <w:sz w:val="22"/>
                <w:szCs w:val="22"/>
                <w:rtl/>
              </w:rPr>
              <w:t xml:space="preserve">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22D72758" w14:textId="77777777" w:rsidR="009C183A" w:rsidRDefault="009C183A"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218674B2" w14:textId="45F837B4" w:rsidR="009C183A" w:rsidRPr="009C183A" w:rsidRDefault="009C183A" w:rsidP="009C183A">
            <w:pPr>
              <w:pStyle w:val="NormalWeb"/>
              <w:jc w:val="right"/>
              <w:rPr>
                <w:rFonts w:ascii="Univers Next Arabic" w:eastAsiaTheme="minorHAnsi" w:hAnsi="Univers Next Arabic" w:cs="Univers Next Arabic"/>
                <w:kern w:val="2"/>
                <w:sz w:val="22"/>
                <w:szCs w:val="22"/>
                <w:lang w:val="en-AE"/>
                <w14:ligatures w14:val="standardContextual"/>
              </w:rPr>
            </w:pPr>
            <w:r w:rsidRPr="009C183A">
              <w:rPr>
                <w:rFonts w:ascii="Univers Next Arabic" w:eastAsiaTheme="minorHAnsi" w:hAnsi="Univers Next Arabic" w:cs="Univers Next Arabic" w:hint="cs"/>
                <w:kern w:val="2"/>
                <w:sz w:val="22"/>
                <w:szCs w:val="22"/>
                <w:rtl/>
                <w:lang w:val="en-AE"/>
                <w14:ligatures w14:val="standardContextual"/>
              </w:rPr>
              <w:t>ين</w:t>
            </w:r>
            <w:r w:rsidRPr="009C183A">
              <w:rPr>
                <w:rFonts w:ascii="Univers Next Arabic" w:eastAsiaTheme="minorHAnsi" w:hAnsi="Univers Next Arabic" w:cs="Univers Next Arabic"/>
                <w:kern w:val="2"/>
                <w:sz w:val="22"/>
                <w:szCs w:val="22"/>
                <w:rtl/>
                <w:lang w:val="en-AE"/>
                <w14:ligatures w14:val="standardContextual"/>
              </w:rPr>
              <w:t>ظم المعلم "سوق الأفكار"، حيث تزور كل مجموعة منصة المجموعة الأخرى</w:t>
            </w:r>
            <w:r w:rsidRPr="009C183A">
              <w:rPr>
                <w:rFonts w:ascii="Univers Next Arabic" w:eastAsiaTheme="minorHAnsi" w:hAnsi="Univers Next Arabic" w:cs="Univers Next Arabic"/>
                <w:kern w:val="2"/>
                <w:sz w:val="22"/>
                <w:szCs w:val="22"/>
                <w:lang w:val="en-AE"/>
                <w14:ligatures w14:val="standardContextual"/>
              </w:rPr>
              <w:t xml:space="preserve">. </w:t>
            </w:r>
          </w:p>
          <w:p w14:paraId="330D1903" w14:textId="77777777" w:rsidR="009C183A" w:rsidRPr="00900316" w:rsidRDefault="009C183A"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المهام، الجدول الزمني، وآلية </w:t>
            </w:r>
            <w:proofErr w:type="gramStart"/>
            <w:r w:rsidRPr="00900316">
              <w:rPr>
                <w:rFonts w:ascii="Univers Next Arabic" w:hAnsi="Univers Next Arabic" w:cs="Univers Next Arabic"/>
                <w:sz w:val="22"/>
                <w:szCs w:val="22"/>
                <w:rtl/>
              </w:rPr>
              <w:t>المراجعة)،</w:t>
            </w:r>
            <w:proofErr w:type="gramEnd"/>
            <w:r w:rsidRPr="00900316">
              <w:rPr>
                <w:rFonts w:ascii="Univers Next Arabic" w:hAnsi="Univers Next Arabic" w:cs="Univers Next Arabic"/>
                <w:sz w:val="22"/>
                <w:szCs w:val="22"/>
                <w:rtl/>
              </w:rPr>
              <w:t xml:space="preserve">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18854ADB" w14:textId="77777777" w:rsidR="009C183A" w:rsidRPr="00900316" w:rsidRDefault="009C183A" w:rsidP="00704EB9">
            <w:pPr>
              <w:tabs>
                <w:tab w:val="left" w:pos="1301"/>
              </w:tabs>
              <w:bidi/>
              <w:rPr>
                <w:rFonts w:ascii="Univers Next Arabic" w:hAnsi="Univers Next Arabic" w:cs="Univers Next Arabic"/>
                <w:sz w:val="22"/>
                <w:szCs w:val="22"/>
                <w:rtl/>
              </w:rPr>
            </w:pPr>
          </w:p>
        </w:tc>
        <w:tc>
          <w:tcPr>
            <w:tcW w:w="4529" w:type="dxa"/>
          </w:tcPr>
          <w:p w14:paraId="4C9560F7" w14:textId="77777777" w:rsidR="009C183A" w:rsidRPr="00900316" w:rsidRDefault="009C183A" w:rsidP="009C183A">
            <w:pPr>
              <w:numPr>
                <w:ilvl w:val="1"/>
                <w:numId w:val="9"/>
              </w:numPr>
              <w:tabs>
                <w:tab w:val="left" w:pos="1301"/>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Pr>
                <w:rFonts w:ascii="Univers Next Arabic" w:hAnsi="Univers Next Arabic" w:cs="Univers Next Arabic" w:hint="cs"/>
                <w:sz w:val="22"/>
                <w:szCs w:val="22"/>
                <w:rtl/>
              </w:rPr>
              <w:t xml:space="preserve"> </w:t>
            </w:r>
          </w:p>
          <w:p w14:paraId="7A4D9FB7" w14:textId="19A59666" w:rsidR="009C183A" w:rsidRPr="009C183A" w:rsidRDefault="009C183A" w:rsidP="009C183A">
            <w:pPr>
              <w:bidi/>
              <w:spacing w:before="100" w:beforeAutospacing="1" w:after="100" w:afterAutospacing="1"/>
              <w:rPr>
                <w:rFonts w:ascii="Univers Next Arabic" w:hAnsi="Univers Next Arabic" w:cs="Univers Next Arabic"/>
                <w:sz w:val="22"/>
                <w:szCs w:val="22"/>
              </w:rPr>
            </w:pPr>
            <w:r w:rsidRPr="009C183A">
              <w:rPr>
                <w:rFonts w:ascii="Univers Next Arabic" w:hAnsi="Univers Next Arabic" w:cs="Univers Next Arabic"/>
                <w:sz w:val="22"/>
                <w:szCs w:val="22"/>
                <w:rtl/>
              </w:rPr>
              <w:t>مجسم لمأوى قطط معزول حرارياً</w:t>
            </w:r>
            <w:r w:rsidRPr="009C183A">
              <w:rPr>
                <w:rFonts w:ascii="Univers Next Arabic" w:hAnsi="Univers Next Arabic" w:cs="Univers Next Arabic"/>
                <w:sz w:val="22"/>
                <w:szCs w:val="22"/>
              </w:rPr>
              <w:t xml:space="preserve">. </w:t>
            </w:r>
          </w:p>
          <w:p w14:paraId="704711E7" w14:textId="678E8F6C" w:rsidR="009C183A" w:rsidRPr="009C183A" w:rsidRDefault="009C183A" w:rsidP="009C183A">
            <w:pPr>
              <w:bidi/>
              <w:spacing w:before="100" w:beforeAutospacing="1" w:after="100" w:afterAutospacing="1"/>
              <w:rPr>
                <w:rFonts w:ascii="Univers Next Arabic" w:hAnsi="Univers Next Arabic" w:cs="Univers Next Arabic"/>
                <w:sz w:val="22"/>
                <w:szCs w:val="22"/>
              </w:rPr>
            </w:pPr>
            <w:r w:rsidRPr="009C183A">
              <w:rPr>
                <w:rFonts w:ascii="Univers Next Arabic" w:hAnsi="Univers Next Arabic" w:cs="Univers Next Arabic"/>
                <w:sz w:val="22"/>
                <w:szCs w:val="22"/>
              </w:rPr>
              <w:t xml:space="preserve">* </w:t>
            </w:r>
            <w:r w:rsidRPr="009C183A">
              <w:rPr>
                <w:rFonts w:ascii="Univers Next Arabic" w:hAnsi="Univers Next Arabic" w:cs="Univers Next Arabic"/>
                <w:sz w:val="22"/>
                <w:szCs w:val="22"/>
                <w:rtl/>
              </w:rPr>
              <w:t>نموذج لمنصة إطعام طيور لا تصل إليها القطط</w:t>
            </w:r>
            <w:r w:rsidRPr="009C183A">
              <w:rPr>
                <w:rFonts w:ascii="Univers Next Arabic" w:hAnsi="Univers Next Arabic" w:cs="Univers Next Arabic"/>
                <w:sz w:val="22"/>
                <w:szCs w:val="22"/>
              </w:rPr>
              <w:t xml:space="preserve">. </w:t>
            </w:r>
          </w:p>
          <w:p w14:paraId="7186C5A6" w14:textId="77777777" w:rsidR="009C183A" w:rsidRPr="009C183A" w:rsidRDefault="009C183A" w:rsidP="009C183A">
            <w:pPr>
              <w:bidi/>
              <w:spacing w:before="100" w:beforeAutospacing="1" w:after="100" w:afterAutospacing="1"/>
              <w:rPr>
                <w:rFonts w:ascii="Times New Roman" w:eastAsia="Times New Roman" w:hAnsi="Times New Roman" w:cs="Times New Roman"/>
                <w:kern w:val="0"/>
                <w:lang w:eastAsia="en-AE"/>
                <w14:ligatures w14:val="none"/>
              </w:rPr>
            </w:pPr>
            <w:r w:rsidRPr="009C183A">
              <w:rPr>
                <w:rFonts w:ascii="Univers Next Arabic" w:hAnsi="Univers Next Arabic" w:cs="Univers Next Arabic"/>
                <w:sz w:val="22"/>
                <w:szCs w:val="22"/>
              </w:rPr>
              <w:t xml:space="preserve">* </w:t>
            </w:r>
            <w:r w:rsidRPr="009C183A">
              <w:rPr>
                <w:rFonts w:ascii="Univers Next Arabic" w:hAnsi="Univers Next Arabic" w:cs="Univers Next Arabic"/>
                <w:sz w:val="22"/>
                <w:szCs w:val="22"/>
                <w:rtl/>
              </w:rPr>
              <w:t>خريطة لمساحة خضراء (حديقة الفراشات)</w:t>
            </w:r>
            <w:r w:rsidRPr="009C183A">
              <w:rPr>
                <w:rFonts w:ascii="Times New Roman" w:eastAsia="Times New Roman" w:hAnsi="Times New Roman" w:cs="Times New Roman"/>
                <w:kern w:val="0"/>
                <w:lang w:eastAsia="en-AE"/>
                <w14:ligatures w14:val="none"/>
              </w:rPr>
              <w:t>.</w:t>
            </w:r>
          </w:p>
          <w:p w14:paraId="19B5C06B" w14:textId="77777777" w:rsidR="009C183A" w:rsidRPr="000D36B3" w:rsidRDefault="009C183A" w:rsidP="009C183A">
            <w:pPr>
              <w:tabs>
                <w:tab w:val="left" w:pos="1301"/>
              </w:tabs>
              <w:spacing w:before="100" w:beforeAutospacing="1" w:after="100" w:afterAutospacing="1"/>
              <w:ind w:left="-360"/>
              <w:contextualSpacing/>
              <w:jc w:val="right"/>
              <w:rPr>
                <w:rFonts w:ascii="Univers Next Arabic" w:hAnsi="Univers Next Arabic" w:cs="Univers Next Arabic"/>
                <w:sz w:val="22"/>
                <w:szCs w:val="22"/>
                <w:rtl/>
              </w:rPr>
            </w:pPr>
          </w:p>
        </w:tc>
        <w:tc>
          <w:tcPr>
            <w:tcW w:w="4104" w:type="dxa"/>
          </w:tcPr>
          <w:p w14:paraId="6CA396CB" w14:textId="77777777" w:rsidR="009C183A"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47F166C3" w14:textId="39D413E2" w:rsidR="009C183A" w:rsidRPr="000D36B3" w:rsidRDefault="009C183A" w:rsidP="009C183A">
            <w:pPr>
              <w:pStyle w:val="NormalWeb"/>
              <w:jc w:val="right"/>
              <w:rPr>
                <w:rFonts w:ascii="Univers Next Arabic" w:eastAsiaTheme="minorHAnsi" w:hAnsi="Univers Next Arabic" w:cs="Univers Next Arabic"/>
                <w:kern w:val="2"/>
                <w:sz w:val="22"/>
                <w:szCs w:val="22"/>
                <w:lang w:val="en-AE"/>
                <w14:ligatures w14:val="standardContextual"/>
              </w:rPr>
            </w:pPr>
            <w:r w:rsidRPr="00900316">
              <w:rPr>
                <w:rFonts w:ascii="Univers Next Arabic" w:hAnsi="Univers Next Arabic" w:cs="Univers Next Arabic"/>
                <w:sz w:val="22"/>
                <w:szCs w:val="22"/>
              </w:rPr>
              <w:t>.</w:t>
            </w:r>
            <w:r w:rsidRPr="000D36B3">
              <w:rPr>
                <w:rFonts w:ascii="Univers Next Arabic" w:eastAsiaTheme="minorHAnsi" w:hAnsi="Univers Next Arabic" w:cs="Univers Next Arabic"/>
                <w:kern w:val="2"/>
                <w:sz w:val="22"/>
                <w:szCs w:val="22"/>
                <w:rtl/>
                <w:lang w:val="en-AE"/>
                <w14:ligatures w14:val="standardContextual"/>
              </w:rPr>
              <w:t xml:space="preserve"> </w:t>
            </w:r>
            <w:r w:rsidRPr="000D36B3">
              <w:rPr>
                <w:rFonts w:ascii="Univers Next Arabic" w:eastAsiaTheme="minorHAnsi" w:hAnsi="Univers Next Arabic" w:cs="Univers Next Arabic"/>
                <w:kern w:val="2"/>
                <w:sz w:val="22"/>
                <w:szCs w:val="22"/>
                <w:rtl/>
                <w:lang w:val="en-AE"/>
                <w14:ligatures w14:val="standardContextual"/>
              </w:rPr>
              <w:t>جدول (قبل وبعد التحسين)</w:t>
            </w:r>
            <w:r w:rsidRPr="000D36B3">
              <w:rPr>
                <w:rFonts w:ascii="Univers Next Arabic" w:eastAsiaTheme="minorHAnsi" w:hAnsi="Univers Next Arabic" w:cs="Univers Next Arabic"/>
                <w:kern w:val="2"/>
                <w:sz w:val="22"/>
                <w:szCs w:val="22"/>
                <w:lang w:val="en-AE"/>
                <w14:ligatures w14:val="standardContextual"/>
              </w:rPr>
              <w:t>.</w:t>
            </w:r>
          </w:p>
          <w:p w14:paraId="13002866" w14:textId="77777777" w:rsidR="009C183A" w:rsidRPr="000D36B3" w:rsidRDefault="009C183A" w:rsidP="009C183A">
            <w:pPr>
              <w:spacing w:before="100" w:beforeAutospacing="1" w:after="100" w:afterAutospacing="1"/>
              <w:jc w:val="right"/>
              <w:rPr>
                <w:rFonts w:ascii="Univers Next Arabic" w:hAnsi="Univers Next Arabic" w:cs="Univers Next Arabic"/>
                <w:sz w:val="22"/>
                <w:szCs w:val="22"/>
              </w:rPr>
            </w:pPr>
            <w:r w:rsidRPr="000D36B3">
              <w:rPr>
                <w:rFonts w:ascii="Univers Next Arabic" w:hAnsi="Univers Next Arabic" w:cs="Univers Next Arabic"/>
                <w:sz w:val="22"/>
                <w:szCs w:val="22"/>
              </w:rPr>
              <w:t xml:space="preserve">• </w:t>
            </w:r>
            <w:r w:rsidRPr="000D36B3">
              <w:rPr>
                <w:rFonts w:ascii="Univers Next Arabic" w:hAnsi="Univers Next Arabic" w:cs="Univers Next Arabic"/>
                <w:sz w:val="22"/>
                <w:szCs w:val="22"/>
                <w:rtl/>
              </w:rPr>
              <w:t>قائمة القرارات الجماعية</w:t>
            </w:r>
            <w:r w:rsidRPr="000D36B3">
              <w:rPr>
                <w:rFonts w:ascii="Univers Next Arabic" w:hAnsi="Univers Next Arabic" w:cs="Univers Next Arabic"/>
                <w:sz w:val="22"/>
                <w:szCs w:val="22"/>
              </w:rPr>
              <w:t>.</w:t>
            </w:r>
          </w:p>
          <w:p w14:paraId="081A9791" w14:textId="77777777" w:rsidR="009C183A" w:rsidRPr="000D36B3" w:rsidRDefault="009C183A" w:rsidP="009C183A">
            <w:pPr>
              <w:spacing w:before="100" w:beforeAutospacing="1" w:after="100" w:afterAutospacing="1"/>
              <w:jc w:val="right"/>
              <w:rPr>
                <w:rFonts w:ascii="Times New Roman" w:eastAsia="Times New Roman" w:hAnsi="Times New Roman" w:cs="Times New Roman"/>
                <w:kern w:val="0"/>
                <w:lang w:eastAsia="en-AE"/>
                <w14:ligatures w14:val="none"/>
              </w:rPr>
            </w:pPr>
            <w:r w:rsidRPr="000D36B3">
              <w:rPr>
                <w:rFonts w:ascii="Univers Next Arabic" w:hAnsi="Univers Next Arabic" w:cs="Univers Next Arabic"/>
                <w:sz w:val="22"/>
                <w:szCs w:val="22"/>
              </w:rPr>
              <w:t xml:space="preserve">• </w:t>
            </w:r>
            <w:r w:rsidRPr="000D36B3">
              <w:rPr>
                <w:rFonts w:ascii="Univers Next Arabic" w:hAnsi="Univers Next Arabic" w:cs="Univers Next Arabic"/>
                <w:sz w:val="22"/>
                <w:szCs w:val="22"/>
                <w:rtl/>
              </w:rPr>
              <w:t>النسخة المطورة من النموذج</w:t>
            </w:r>
          </w:p>
          <w:p w14:paraId="5ADCE65A" w14:textId="7F35463A" w:rsidR="009C183A" w:rsidRPr="00900316" w:rsidRDefault="009C183A" w:rsidP="00704EB9">
            <w:pPr>
              <w:bidi/>
              <w:rPr>
                <w:rFonts w:ascii="Univers Next Arabic" w:hAnsi="Univers Next Arabic" w:cs="Univers Next Arabic"/>
                <w:sz w:val="22"/>
                <w:szCs w:val="22"/>
                <w:rtl/>
              </w:rPr>
            </w:pPr>
          </w:p>
        </w:tc>
        <w:tc>
          <w:tcPr>
            <w:tcW w:w="1588" w:type="dxa"/>
          </w:tcPr>
          <w:p w14:paraId="677DE73B" w14:textId="77777777" w:rsidR="009C183A" w:rsidRPr="00900316" w:rsidRDefault="009C183A" w:rsidP="00704EB9">
            <w:pPr>
              <w:bidi/>
              <w:rPr>
                <w:rFonts w:ascii="Univers Next Arabic" w:hAnsi="Univers Next Arabic" w:cs="Univers Next Arabic"/>
                <w:sz w:val="22"/>
                <w:szCs w:val="22"/>
              </w:rPr>
            </w:pPr>
          </w:p>
        </w:tc>
      </w:tr>
      <w:tr w:rsidR="009C183A" w:rsidRPr="00900316" w14:paraId="4DB91EED" w14:textId="77777777" w:rsidTr="00704EB9">
        <w:tc>
          <w:tcPr>
            <w:tcW w:w="4451" w:type="dxa"/>
          </w:tcPr>
          <w:p w14:paraId="3A840581" w14:textId="77777777" w:rsidR="009C183A" w:rsidRPr="00900316" w:rsidRDefault="009C183A" w:rsidP="009C183A">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p>
          <w:p w14:paraId="75D40193" w14:textId="77777777" w:rsidR="009C183A" w:rsidRDefault="009C183A" w:rsidP="00704EB9">
            <w:pPr>
              <w:bidi/>
              <w:rPr>
                <w:rFonts w:ascii="Univers Next Arabic" w:hAnsi="Univers Next Arabic" w:cs="Univers Next Arabic"/>
                <w:sz w:val="22"/>
                <w:szCs w:val="22"/>
                <w:rtl/>
              </w:rPr>
            </w:pPr>
          </w:p>
          <w:p w14:paraId="614D4AD4" w14:textId="77777777" w:rsidR="009C183A" w:rsidRPr="00900316"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6D3C8C8B"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نموذجًا جاهزًا لاستمارة الملاحظات (يتضمن رموزًا أو صورًا تعبّر عن الإعجاب/الحاجة إلى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46E88F0E"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62C4EEEA"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380E7740" w14:textId="77777777" w:rsidR="009C183A" w:rsidRPr="00900316" w:rsidRDefault="009C183A" w:rsidP="00704EB9">
            <w:pPr>
              <w:bidi/>
              <w:rPr>
                <w:rFonts w:ascii="Univers Next Arabic" w:hAnsi="Univers Next Arabic" w:cs="Univers Next Arabic"/>
                <w:sz w:val="22"/>
                <w:szCs w:val="22"/>
                <w:rtl/>
              </w:rPr>
            </w:pPr>
          </w:p>
        </w:tc>
        <w:tc>
          <w:tcPr>
            <w:tcW w:w="4529" w:type="dxa"/>
          </w:tcPr>
          <w:p w14:paraId="25FEF418" w14:textId="4026CD47" w:rsidR="009C183A" w:rsidRDefault="009C183A" w:rsidP="009C183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p w14:paraId="43C5A5FB" w14:textId="67EB1238" w:rsidR="009C183A" w:rsidRPr="009C183A" w:rsidRDefault="009C183A" w:rsidP="009C183A">
            <w:pPr>
              <w:bidi/>
              <w:spacing w:before="100" w:beforeAutospacing="1" w:after="100" w:afterAutospacing="1"/>
              <w:rPr>
                <w:rFonts w:ascii="Univers Next Arabic" w:hAnsi="Univers Next Arabic" w:cs="Univers Next Arabic"/>
                <w:sz w:val="22"/>
                <w:szCs w:val="22"/>
              </w:rPr>
            </w:pPr>
            <w:r w:rsidRPr="009C183A">
              <w:rPr>
                <w:rFonts w:ascii="Univers Next Arabic" w:hAnsi="Univers Next Arabic" w:cs="Univers Next Arabic"/>
                <w:sz w:val="22"/>
                <w:szCs w:val="22"/>
                <w:rtl/>
              </w:rPr>
              <w:t>تجربة الجمهور</w:t>
            </w:r>
            <w:r w:rsidRPr="009C183A">
              <w:rPr>
                <w:rFonts w:ascii="Univers Next Arabic" w:hAnsi="Univers Next Arabic" w:cs="Univers Next Arabic"/>
                <w:sz w:val="22"/>
                <w:szCs w:val="22"/>
              </w:rPr>
              <w:t xml:space="preserve">: </w:t>
            </w:r>
            <w:r w:rsidRPr="009C183A">
              <w:rPr>
                <w:rFonts w:ascii="Univers Next Arabic" w:hAnsi="Univers Next Arabic" w:cs="Univers Next Arabic"/>
                <w:sz w:val="22"/>
                <w:szCs w:val="22"/>
                <w:rtl/>
              </w:rPr>
              <w:t>يعرض الطلبة نماذجهم ويشرحون كيف تحمي الحيوان</w:t>
            </w:r>
            <w:r w:rsidRPr="009C183A">
              <w:rPr>
                <w:rFonts w:ascii="Univers Next Arabic" w:hAnsi="Univers Next Arabic" w:cs="Univers Next Arabic"/>
                <w:sz w:val="22"/>
                <w:szCs w:val="22"/>
              </w:rPr>
              <w:t xml:space="preserve">. </w:t>
            </w:r>
          </w:p>
          <w:p w14:paraId="107D6BEC" w14:textId="77777777" w:rsidR="009C183A" w:rsidRPr="009C183A" w:rsidRDefault="009C183A" w:rsidP="009C183A">
            <w:pPr>
              <w:bidi/>
              <w:spacing w:before="100" w:beforeAutospacing="1" w:after="100" w:afterAutospacing="1"/>
              <w:rPr>
                <w:rFonts w:ascii="Univers Next Arabic" w:hAnsi="Univers Next Arabic" w:cs="Univers Next Arabic"/>
                <w:sz w:val="22"/>
                <w:szCs w:val="22"/>
              </w:rPr>
            </w:pPr>
            <w:r w:rsidRPr="009C183A">
              <w:rPr>
                <w:rFonts w:ascii="Univers Next Arabic" w:hAnsi="Univers Next Arabic" w:cs="Univers Next Arabic"/>
                <w:sz w:val="22"/>
                <w:szCs w:val="22"/>
                <w:rtl/>
              </w:rPr>
              <w:t>جمع التغذية الراجعة</w:t>
            </w:r>
            <w:r w:rsidRPr="009C183A">
              <w:rPr>
                <w:rFonts w:ascii="Univers Next Arabic" w:hAnsi="Univers Next Arabic" w:cs="Univers Next Arabic"/>
                <w:sz w:val="22"/>
                <w:szCs w:val="22"/>
              </w:rPr>
              <w:t xml:space="preserve">: </w:t>
            </w:r>
            <w:r w:rsidRPr="009C183A">
              <w:rPr>
                <w:rFonts w:ascii="Univers Next Arabic" w:hAnsi="Univers Next Arabic" w:cs="Univers Next Arabic"/>
                <w:sz w:val="22"/>
                <w:szCs w:val="22"/>
                <w:rtl/>
              </w:rPr>
              <w:t>يسجلون ملاحظات الزملاء (مثلاً: "فتحة بيت الطيور ضيقة جداً" أو "مكان القطة قريب من الضجيج")</w:t>
            </w:r>
            <w:r w:rsidRPr="009C183A">
              <w:rPr>
                <w:rFonts w:ascii="Univers Next Arabic" w:hAnsi="Univers Next Arabic" w:cs="Univers Next Arabic"/>
                <w:sz w:val="22"/>
                <w:szCs w:val="22"/>
              </w:rPr>
              <w:t>.</w:t>
            </w:r>
          </w:p>
          <w:p w14:paraId="1E01AFD6" w14:textId="77777777" w:rsidR="009C183A" w:rsidRPr="009C183A" w:rsidRDefault="009C183A" w:rsidP="009C183A">
            <w:pPr>
              <w:bidi/>
              <w:rPr>
                <w:rFonts w:ascii="Univers Next Arabic" w:hAnsi="Univers Next Arabic" w:cs="Univers Next Arabic"/>
                <w:sz w:val="22"/>
                <w:szCs w:val="22"/>
                <w:rtl/>
              </w:rPr>
            </w:pPr>
          </w:p>
        </w:tc>
        <w:tc>
          <w:tcPr>
            <w:tcW w:w="4104" w:type="dxa"/>
          </w:tcPr>
          <w:p w14:paraId="41C37990" w14:textId="77777777" w:rsidR="009C183A"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031B5478" w14:textId="77777777" w:rsidR="009C183A" w:rsidRPr="00900316" w:rsidRDefault="009C183A" w:rsidP="00704EB9">
            <w:pPr>
              <w:bidi/>
              <w:rPr>
                <w:rFonts w:ascii="Univers Next Arabic" w:hAnsi="Univers Next Arabic" w:cs="Univers Next Arabic"/>
                <w:sz w:val="22"/>
                <w:szCs w:val="22"/>
                <w:rtl/>
              </w:rPr>
            </w:pPr>
          </w:p>
        </w:tc>
        <w:tc>
          <w:tcPr>
            <w:tcW w:w="1588" w:type="dxa"/>
          </w:tcPr>
          <w:p w14:paraId="4A843A30" w14:textId="77777777" w:rsidR="009C183A" w:rsidRPr="00900316" w:rsidRDefault="009C183A" w:rsidP="00704EB9">
            <w:pPr>
              <w:bidi/>
              <w:rPr>
                <w:rFonts w:ascii="Univers Next Arabic" w:hAnsi="Univers Next Arabic" w:cs="Univers Next Arabic"/>
                <w:sz w:val="22"/>
                <w:szCs w:val="22"/>
              </w:rPr>
            </w:pPr>
          </w:p>
        </w:tc>
      </w:tr>
      <w:tr w:rsidR="009C183A" w:rsidRPr="00900316" w14:paraId="5C2A39F5" w14:textId="77777777" w:rsidTr="00704EB9">
        <w:tc>
          <w:tcPr>
            <w:tcW w:w="4451" w:type="dxa"/>
          </w:tcPr>
          <w:p w14:paraId="51E4529F" w14:textId="77777777" w:rsidR="009C183A" w:rsidRPr="00900316" w:rsidRDefault="009C183A" w:rsidP="009C183A">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اعد المعلّم المجموعات على تصنيف الملاحظات إلى </w:t>
            </w:r>
            <w:proofErr w:type="gramStart"/>
            <w:r w:rsidRPr="00900316">
              <w:rPr>
                <w:rFonts w:ascii="Univers Next Arabic" w:hAnsi="Univers Next Arabic" w:cs="Univers Next Arabic"/>
                <w:sz w:val="22"/>
                <w:szCs w:val="22"/>
                <w:rtl/>
              </w:rPr>
              <w:t>ثلاثة</w:t>
            </w:r>
            <w:proofErr w:type="gramEnd"/>
            <w:r w:rsidRPr="00900316">
              <w:rPr>
                <w:rFonts w:ascii="Univers Next Arabic" w:hAnsi="Univers Next Arabic" w:cs="Univers Next Arabic"/>
                <w:sz w:val="22"/>
                <w:szCs w:val="22"/>
                <w:rtl/>
              </w:rPr>
              <w:t xml:space="preserve">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3F428683" w14:textId="77777777" w:rsidR="009C183A" w:rsidRPr="00900316"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762F26E1" w14:textId="77777777" w:rsidR="009C183A" w:rsidRPr="00900316"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09F37709" w14:textId="77777777" w:rsidR="009C183A" w:rsidRPr="00900316" w:rsidRDefault="009C183A" w:rsidP="00704EB9">
            <w:pPr>
              <w:bidi/>
              <w:rPr>
                <w:rFonts w:ascii="Univers Next Arabic" w:hAnsi="Univers Next Arabic" w:cs="Univers Next Arabic"/>
                <w:sz w:val="22"/>
                <w:szCs w:val="22"/>
              </w:rPr>
            </w:pPr>
          </w:p>
        </w:tc>
      </w:tr>
      <w:tr w:rsidR="009C183A" w:rsidRPr="00900316" w14:paraId="5F7BDCCE" w14:textId="77777777" w:rsidTr="00704EB9">
        <w:tc>
          <w:tcPr>
            <w:tcW w:w="4451" w:type="dxa"/>
          </w:tcPr>
          <w:p w14:paraId="3FE86499" w14:textId="77777777" w:rsidR="009C183A" w:rsidRPr="009C183A" w:rsidRDefault="009C183A" w:rsidP="009C183A">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w:t>
            </w:r>
          </w:p>
          <w:p w14:paraId="5AFE53DA" w14:textId="0B3308E1" w:rsidR="009C183A" w:rsidRPr="00900316" w:rsidRDefault="009C183A" w:rsidP="009C183A">
            <w:p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tl/>
              </w:rPr>
              <w:t>يُشجّع استخدام لغة واضحة تربط بين المشكلة والحلّ</w:t>
            </w:r>
          </w:p>
          <w:p w14:paraId="69E3C8F4" w14:textId="77777777" w:rsidR="009C183A" w:rsidRPr="00900316" w:rsidRDefault="009C183A" w:rsidP="00704EB9">
            <w:pPr>
              <w:bidi/>
              <w:rPr>
                <w:rFonts w:ascii="Univers Next Arabic" w:hAnsi="Univers Next Arabic" w:cs="Univers Next Arabic"/>
                <w:sz w:val="22"/>
                <w:szCs w:val="22"/>
                <w:rtl/>
              </w:rPr>
            </w:pPr>
          </w:p>
          <w:p w14:paraId="62A13505" w14:textId="77777777" w:rsidR="009C183A" w:rsidRPr="00900316"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5D7BEEBC" w14:textId="77777777" w:rsidR="009C183A"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76828E0A" w14:textId="77777777" w:rsidR="009C183A" w:rsidRDefault="009C183A" w:rsidP="00704EB9">
            <w:pPr>
              <w:bidi/>
              <w:rPr>
                <w:rFonts w:ascii="Univers Next Arabic" w:hAnsi="Univers Next Arabic" w:cs="Univers Next Arabic"/>
                <w:sz w:val="22"/>
                <w:szCs w:val="22"/>
                <w:rtl/>
              </w:rPr>
            </w:pPr>
          </w:p>
          <w:p w14:paraId="09901D7B"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78C7B74B"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20CFC09E" w14:textId="77777777" w:rsidR="009C183A" w:rsidRPr="00900316" w:rsidRDefault="009C183A" w:rsidP="00704EB9">
            <w:pPr>
              <w:bidi/>
              <w:rPr>
                <w:rFonts w:ascii="Univers Next Arabic" w:hAnsi="Univers Next Arabic" w:cs="Univers Next Arabic"/>
                <w:sz w:val="22"/>
                <w:szCs w:val="22"/>
                <w:rtl/>
              </w:rPr>
            </w:pPr>
          </w:p>
        </w:tc>
        <w:tc>
          <w:tcPr>
            <w:tcW w:w="4529" w:type="dxa"/>
          </w:tcPr>
          <w:p w14:paraId="021D4919" w14:textId="77777777" w:rsidR="009C183A" w:rsidRDefault="009C183A" w:rsidP="009C183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p w14:paraId="40C23CCF" w14:textId="7C7A318A" w:rsidR="009C183A" w:rsidRPr="009C183A" w:rsidRDefault="009C183A" w:rsidP="009C183A">
            <w:pPr>
              <w:bidi/>
              <w:spacing w:before="100" w:beforeAutospacing="1" w:after="100" w:afterAutospacing="1"/>
              <w:rPr>
                <w:rFonts w:ascii="Univers Next Arabic" w:hAnsi="Univers Next Arabic" w:cs="Univers Next Arabic"/>
                <w:sz w:val="22"/>
                <w:szCs w:val="22"/>
              </w:rPr>
            </w:pPr>
            <w:r w:rsidRPr="009C183A">
              <w:rPr>
                <w:rFonts w:ascii="Univers Next Arabic" w:hAnsi="Univers Next Arabic" w:cs="Univers Next Arabic"/>
                <w:sz w:val="22"/>
                <w:szCs w:val="22"/>
                <w:rtl/>
              </w:rPr>
              <w:t>كتابة الوصف</w:t>
            </w:r>
            <w:r w:rsidRPr="009C183A">
              <w:rPr>
                <w:rFonts w:ascii="Univers Next Arabic" w:hAnsi="Univers Next Arabic" w:cs="Univers Next Arabic"/>
                <w:sz w:val="22"/>
                <w:szCs w:val="22"/>
              </w:rPr>
              <w:t xml:space="preserve">: </w:t>
            </w:r>
            <w:r w:rsidRPr="009C183A">
              <w:rPr>
                <w:rFonts w:ascii="Univers Next Arabic" w:hAnsi="Univers Next Arabic" w:cs="Univers Next Arabic"/>
                <w:sz w:val="22"/>
                <w:szCs w:val="22"/>
                <w:rtl/>
              </w:rPr>
              <w:t>صياغة فقرة مقنعة تشرح آلية عمل "الملجأ الأخضر</w:t>
            </w:r>
            <w:r w:rsidRPr="009C183A">
              <w:rPr>
                <w:rFonts w:ascii="Univers Next Arabic" w:hAnsi="Univers Next Arabic" w:cs="Univers Next Arabic"/>
                <w:sz w:val="22"/>
                <w:szCs w:val="22"/>
              </w:rPr>
              <w:t xml:space="preserve">". </w:t>
            </w:r>
          </w:p>
          <w:p w14:paraId="76A39E73" w14:textId="77777777" w:rsidR="009C183A" w:rsidRPr="009C183A" w:rsidRDefault="009C183A" w:rsidP="009C183A">
            <w:pPr>
              <w:bidi/>
              <w:spacing w:before="100" w:beforeAutospacing="1" w:after="100" w:afterAutospacing="1"/>
              <w:rPr>
                <w:rFonts w:ascii="Univers Next Arabic" w:hAnsi="Univers Next Arabic" w:cs="Univers Next Arabic"/>
                <w:sz w:val="22"/>
                <w:szCs w:val="22"/>
              </w:rPr>
            </w:pPr>
            <w:r w:rsidRPr="009C183A">
              <w:rPr>
                <w:rFonts w:ascii="Univers Next Arabic" w:hAnsi="Univers Next Arabic" w:cs="Univers Next Arabic"/>
                <w:sz w:val="22"/>
                <w:szCs w:val="22"/>
                <w:rtl/>
              </w:rPr>
              <w:t>التأمل الذاتي</w:t>
            </w:r>
            <w:r w:rsidRPr="009C183A">
              <w:rPr>
                <w:rFonts w:ascii="Univers Next Arabic" w:hAnsi="Univers Next Arabic" w:cs="Univers Next Arabic"/>
                <w:sz w:val="22"/>
                <w:szCs w:val="22"/>
              </w:rPr>
              <w:t xml:space="preserve">: </w:t>
            </w:r>
            <w:r w:rsidRPr="009C183A">
              <w:rPr>
                <w:rFonts w:ascii="Univers Next Arabic" w:hAnsi="Univers Next Arabic" w:cs="Univers Next Arabic"/>
                <w:sz w:val="22"/>
                <w:szCs w:val="22"/>
                <w:rtl/>
              </w:rPr>
              <w:t>كتابة فقرة "رحلة فكرتي": كيف بدأت من رؤية قطة جائعة وانتهت بنموذج ذكي؟</w:t>
            </w:r>
          </w:p>
          <w:p w14:paraId="5D1D375A" w14:textId="77777777" w:rsidR="009C183A" w:rsidRPr="009C183A" w:rsidRDefault="009C183A" w:rsidP="009C183A">
            <w:pPr>
              <w:bidi/>
              <w:rPr>
                <w:rFonts w:ascii="Univers Next Arabic" w:hAnsi="Univers Next Arabic" w:cs="Univers Next Arabic"/>
                <w:sz w:val="22"/>
                <w:szCs w:val="22"/>
                <w:rtl/>
              </w:rPr>
            </w:pPr>
          </w:p>
        </w:tc>
        <w:tc>
          <w:tcPr>
            <w:tcW w:w="4104" w:type="dxa"/>
          </w:tcPr>
          <w:p w14:paraId="44E15C40" w14:textId="77777777" w:rsidR="009C183A" w:rsidRPr="00900316" w:rsidRDefault="009C183A" w:rsidP="009C183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149CD3F3" w14:textId="77777777" w:rsidR="009C183A" w:rsidRPr="00900316" w:rsidRDefault="009C183A" w:rsidP="00704EB9">
            <w:pPr>
              <w:bidi/>
              <w:rPr>
                <w:rFonts w:ascii="Univers Next Arabic" w:hAnsi="Univers Next Arabic" w:cs="Univers Next Arabic"/>
                <w:sz w:val="22"/>
                <w:szCs w:val="22"/>
              </w:rPr>
            </w:pPr>
          </w:p>
        </w:tc>
      </w:tr>
      <w:tr w:rsidR="009C183A" w:rsidRPr="00900316" w14:paraId="681000AC" w14:textId="77777777" w:rsidTr="00704EB9">
        <w:trPr>
          <w:trHeight w:val="1579"/>
        </w:trPr>
        <w:tc>
          <w:tcPr>
            <w:tcW w:w="4451" w:type="dxa"/>
          </w:tcPr>
          <w:p w14:paraId="2DD2A846" w14:textId="77777777" w:rsidR="009C183A" w:rsidRPr="00900316" w:rsidRDefault="009C183A" w:rsidP="009C183A">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58E4C51" w14:textId="77777777" w:rsidR="009C183A" w:rsidRPr="00900316"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3F126C75" w14:textId="77777777" w:rsidR="009C183A"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فقرة تأملية </w:t>
            </w:r>
            <w:proofErr w:type="gramStart"/>
            <w:r w:rsidRPr="00900316">
              <w:rPr>
                <w:rFonts w:ascii="Univers Next Arabic" w:hAnsi="Univers Next Arabic" w:cs="Univers Next Arabic"/>
                <w:sz w:val="22"/>
                <w:szCs w:val="22"/>
                <w:rtl/>
              </w:rPr>
              <w:t>بعنوان</w:t>
            </w:r>
            <w:r>
              <w:rPr>
                <w:b/>
                <w:bCs/>
                <w:rtl/>
              </w:rPr>
              <w:t xml:space="preserve"> </w:t>
            </w:r>
            <w:r>
              <w:rPr>
                <w:rFonts w:hint="cs"/>
                <w:b/>
                <w:bCs/>
                <w:rtl/>
              </w:rPr>
              <w:t xml:space="preserve"> </w:t>
            </w:r>
            <w:r>
              <w:rPr>
                <w:b/>
                <w:bCs/>
              </w:rPr>
              <w:t>:</w:t>
            </w:r>
            <w:proofErr w:type="gramEnd"/>
            <w:r>
              <w:t xml:space="preserve"> "</w:t>
            </w:r>
            <w:r>
              <w:rPr>
                <w:rtl/>
              </w:rPr>
              <w:t>رحلة فكرتي من الحكاية إلى النموذج الملموس</w:t>
            </w:r>
            <w:r>
              <w:t>".</w:t>
            </w:r>
          </w:p>
          <w:p w14:paraId="40D7A4B6" w14:textId="77777777" w:rsidR="009C183A" w:rsidRPr="00900316" w:rsidRDefault="009C183A"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2BD6BCA6" w14:textId="77777777" w:rsidR="009C183A" w:rsidRPr="00900316" w:rsidRDefault="009C183A" w:rsidP="00704EB9">
            <w:pPr>
              <w:bidi/>
              <w:rPr>
                <w:rFonts w:ascii="Univers Next Arabic" w:hAnsi="Univers Next Arabic" w:cs="Univers Next Arabic"/>
                <w:sz w:val="22"/>
                <w:szCs w:val="22"/>
              </w:rPr>
            </w:pPr>
          </w:p>
        </w:tc>
      </w:tr>
      <w:tr w:rsidR="009C183A" w:rsidRPr="00900316" w14:paraId="7E15D512" w14:textId="77777777" w:rsidTr="00704EB9">
        <w:tc>
          <w:tcPr>
            <w:tcW w:w="13084" w:type="dxa"/>
            <w:gridSpan w:val="3"/>
          </w:tcPr>
          <w:p w14:paraId="48F6B48E" w14:textId="77777777" w:rsidR="009C183A" w:rsidRPr="00900316" w:rsidRDefault="009C183A"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B797EE8"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3F066385"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324CBF7" w14:textId="77777777" w:rsidR="009C183A" w:rsidRPr="00900316" w:rsidRDefault="009C183A" w:rsidP="00704EB9">
            <w:pPr>
              <w:bidi/>
              <w:rPr>
                <w:rFonts w:ascii="Univers Next Arabic" w:hAnsi="Univers Next Arabic" w:cs="Univers Next Arabic"/>
                <w:sz w:val="22"/>
                <w:szCs w:val="22"/>
              </w:rPr>
            </w:pPr>
          </w:p>
          <w:p w14:paraId="65B1BD16" w14:textId="77777777" w:rsidR="009C183A" w:rsidRPr="00900316" w:rsidRDefault="009C183A"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6EAFE6A8" w14:textId="77777777" w:rsidR="009C183A" w:rsidRPr="00900316" w:rsidRDefault="009C183A"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6D30A9EC" w14:textId="77777777" w:rsidR="009C183A" w:rsidRPr="00900316" w:rsidRDefault="009C183A"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7EF3BC57" w14:textId="77777777" w:rsidR="009C183A" w:rsidRPr="00900316" w:rsidRDefault="009C183A"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678D4E50" w14:textId="77777777" w:rsidR="009C183A" w:rsidRPr="00900316" w:rsidRDefault="009C183A"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330244E1" w14:textId="77777777" w:rsidR="009C183A" w:rsidRPr="00900316" w:rsidRDefault="009C183A"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79194234" w14:textId="77777777" w:rsidR="009C183A" w:rsidRPr="00900316" w:rsidRDefault="009C183A" w:rsidP="00704EB9">
            <w:pPr>
              <w:bidi/>
              <w:rPr>
                <w:rFonts w:ascii="Univers Next Arabic" w:hAnsi="Univers Next Arabic" w:cs="Univers Next Arabic"/>
                <w:sz w:val="22"/>
                <w:szCs w:val="22"/>
                <w:rtl/>
              </w:rPr>
            </w:pPr>
          </w:p>
        </w:tc>
        <w:tc>
          <w:tcPr>
            <w:tcW w:w="1588" w:type="dxa"/>
          </w:tcPr>
          <w:p w14:paraId="590DB642" w14:textId="77777777" w:rsidR="009C183A" w:rsidRPr="00900316" w:rsidRDefault="009C183A" w:rsidP="00704EB9">
            <w:pPr>
              <w:bidi/>
              <w:rPr>
                <w:rFonts w:ascii="Univers Next Arabic" w:hAnsi="Univers Next Arabic" w:cs="Univers Next Arabic"/>
                <w:rtl/>
              </w:rPr>
            </w:pPr>
          </w:p>
        </w:tc>
      </w:tr>
      <w:tr w:rsidR="009C183A" w:rsidRPr="00900316" w14:paraId="3434DB60" w14:textId="77777777" w:rsidTr="00704EB9">
        <w:tc>
          <w:tcPr>
            <w:tcW w:w="13084" w:type="dxa"/>
            <w:gridSpan w:val="3"/>
          </w:tcPr>
          <w:p w14:paraId="269BFE3D" w14:textId="77777777" w:rsidR="009C183A" w:rsidRPr="00900316" w:rsidRDefault="009C183A"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97536D0" w14:textId="77777777" w:rsidR="009C183A" w:rsidRPr="00900316" w:rsidRDefault="009C183A"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30C49C6F" w14:textId="77777777" w:rsidR="009C183A" w:rsidRPr="00900316" w:rsidRDefault="009C183A"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 xml:space="preserve">في نهاية هذه المرحلة، تأكّد من تقييم قدرة الطلبة على "إنتاج مسودة مكتوبة أولية أو عملًا إبداعيًا </w:t>
            </w:r>
            <w:proofErr w:type="gramStart"/>
            <w:r w:rsidRPr="00900316">
              <w:rPr>
                <w:rFonts w:ascii="Univers Next Arabic" w:eastAsia="Aptos" w:hAnsi="Univers Next Arabic" w:cs="Univers Next Arabic"/>
                <w:kern w:val="0"/>
                <w:sz w:val="22"/>
                <w:szCs w:val="22"/>
                <w:rtl/>
                <w14:ligatures w14:val="none"/>
              </w:rPr>
              <w:t>و تحسين</w:t>
            </w:r>
            <w:proofErr w:type="gramEnd"/>
            <w:r w:rsidRPr="00900316">
              <w:rPr>
                <w:rFonts w:ascii="Univers Next Arabic" w:eastAsia="Aptos" w:hAnsi="Univers Next Arabic" w:cs="Univers Next Arabic"/>
                <w:kern w:val="0"/>
                <w:sz w:val="22"/>
                <w:szCs w:val="22"/>
                <w:rtl/>
                <w14:ligatures w14:val="none"/>
              </w:rPr>
              <w:t xml:space="preserve"> الدقة، والترابط النصي، والأسلوب بناءً على الملاحظات"، وذلك استنادًا إلى الأدلة الملاحظة داخل الصف وما جمعه الطلبة في ملف الطالب.</w:t>
            </w:r>
          </w:p>
          <w:p w14:paraId="01B2241F" w14:textId="77777777" w:rsidR="009C183A" w:rsidRPr="00900316" w:rsidRDefault="009C183A"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2A206BEA" w14:textId="77777777" w:rsidR="009C183A" w:rsidRPr="00900316" w:rsidRDefault="009C183A"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38D8C1C2" w14:textId="77777777" w:rsidR="009C183A" w:rsidRPr="00900316" w:rsidRDefault="009C183A" w:rsidP="00704EB9">
            <w:pPr>
              <w:bidi/>
              <w:rPr>
                <w:rFonts w:ascii="Univers Next Arabic" w:hAnsi="Univers Next Arabic" w:cs="Univers Next Arabic"/>
                <w:rtl/>
              </w:rPr>
            </w:pPr>
          </w:p>
          <w:p w14:paraId="6E8E0079" w14:textId="77777777" w:rsidR="009C183A" w:rsidRPr="00900316" w:rsidRDefault="009C183A"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8B5095B" w14:textId="77777777" w:rsidR="009C183A" w:rsidRPr="00900316" w:rsidRDefault="009C183A" w:rsidP="00704EB9">
            <w:pPr>
              <w:bidi/>
              <w:rPr>
                <w:rFonts w:ascii="Univers Next Arabic" w:hAnsi="Univers Next Arabic" w:cs="Univers Next Arabic"/>
                <w:rtl/>
              </w:rPr>
            </w:pPr>
          </w:p>
        </w:tc>
      </w:tr>
      <w:tr w:rsidR="009C183A" w:rsidRPr="00900316" w14:paraId="0C9D3A1C" w14:textId="77777777" w:rsidTr="00704EB9">
        <w:tc>
          <w:tcPr>
            <w:tcW w:w="13084" w:type="dxa"/>
            <w:gridSpan w:val="3"/>
          </w:tcPr>
          <w:p w14:paraId="6AD0BA41" w14:textId="77777777" w:rsidR="009C183A" w:rsidRPr="00900316" w:rsidRDefault="009C183A"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64863B49" w14:textId="77777777" w:rsidR="009C183A" w:rsidRPr="00900316" w:rsidRDefault="009C183A" w:rsidP="00704EB9">
            <w:pPr>
              <w:bidi/>
              <w:rPr>
                <w:rFonts w:ascii="Univers Next Arabic" w:hAnsi="Univers Next Arabic" w:cs="Univers Next Arabic"/>
                <w:color w:val="3A7C22" w:themeColor="accent6" w:themeShade="BF"/>
                <w:sz w:val="22"/>
                <w:szCs w:val="22"/>
                <w:highlight w:val="yellow"/>
                <w:rtl/>
              </w:rPr>
            </w:pPr>
          </w:p>
        </w:tc>
      </w:tr>
    </w:tbl>
    <w:p w14:paraId="06CB0ECE" w14:textId="77777777" w:rsidR="009C183A" w:rsidRPr="00900316" w:rsidRDefault="009C183A" w:rsidP="009C183A">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446BCB" w14:textId="77777777" w:rsidR="00DA6E56" w:rsidRPr="00900316" w:rsidRDefault="00DA6E56" w:rsidP="00DA6E56">
      <w:pPr>
        <w:bidi/>
        <w:jc w:val="lowKashida"/>
        <w:rPr>
          <w:rFonts w:ascii="Univers Next Arabic" w:eastAsia="Aptos" w:hAnsi="Univers Next Arabic" w:cs="Univers Next Arabic"/>
          <w:i/>
          <w:iCs/>
          <w:sz w:val="22"/>
          <w:szCs w:val="22"/>
          <w:rtl/>
        </w:rPr>
      </w:pPr>
    </w:p>
    <w:sectPr w:rsidR="00DA6E56"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21892" w14:textId="77777777" w:rsidR="00C01C96" w:rsidRDefault="00C01C96" w:rsidP="003B0EEC">
      <w:pPr>
        <w:spacing w:after="0" w:line="240" w:lineRule="auto"/>
      </w:pPr>
      <w:r>
        <w:separator/>
      </w:r>
    </w:p>
  </w:endnote>
  <w:endnote w:type="continuationSeparator" w:id="0">
    <w:p w14:paraId="66639327" w14:textId="77777777" w:rsidR="00C01C96" w:rsidRDefault="00C01C96"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8F6B3" w14:textId="77777777" w:rsidR="00C01C96" w:rsidRDefault="00C01C96" w:rsidP="003B0EEC">
      <w:pPr>
        <w:spacing w:after="0" w:line="240" w:lineRule="auto"/>
      </w:pPr>
      <w:r>
        <w:separator/>
      </w:r>
    </w:p>
  </w:footnote>
  <w:footnote w:type="continuationSeparator" w:id="0">
    <w:p w14:paraId="26B1EB30" w14:textId="77777777" w:rsidR="00C01C96" w:rsidRDefault="00C01C96"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5332DF8"/>
    <w:multiLevelType w:val="multilevel"/>
    <w:tmpl w:val="9180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8"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9"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8"/>
  </w:num>
  <w:num w:numId="3" w16cid:durableId="381102938">
    <w:abstractNumId w:val="5"/>
  </w:num>
  <w:num w:numId="4" w16cid:durableId="1263879416">
    <w:abstractNumId w:val="25"/>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1"/>
  </w:num>
  <w:num w:numId="10" w16cid:durableId="1661694328">
    <w:abstractNumId w:val="4"/>
  </w:num>
  <w:num w:numId="11" w16cid:durableId="2108961771">
    <w:abstractNumId w:val="24"/>
  </w:num>
  <w:num w:numId="12" w16cid:durableId="1281297797">
    <w:abstractNumId w:val="3"/>
  </w:num>
  <w:num w:numId="13" w16cid:durableId="1059326794">
    <w:abstractNumId w:val="1"/>
  </w:num>
  <w:num w:numId="14" w16cid:durableId="71662417">
    <w:abstractNumId w:val="35"/>
  </w:num>
  <w:num w:numId="15" w16cid:durableId="1874345470">
    <w:abstractNumId w:val="33"/>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6"/>
  </w:num>
  <w:num w:numId="22" w16cid:durableId="1391920903">
    <w:abstractNumId w:val="12"/>
  </w:num>
  <w:num w:numId="23" w16cid:durableId="2139756377">
    <w:abstractNumId w:val="11"/>
  </w:num>
  <w:num w:numId="24" w16cid:durableId="109514345">
    <w:abstractNumId w:val="37"/>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30"/>
  </w:num>
  <w:num w:numId="31" w16cid:durableId="1104495924">
    <w:abstractNumId w:val="18"/>
  </w:num>
  <w:num w:numId="32" w16cid:durableId="735124387">
    <w:abstractNumId w:val="6"/>
  </w:num>
  <w:num w:numId="33" w16cid:durableId="2132045763">
    <w:abstractNumId w:val="39"/>
  </w:num>
  <w:num w:numId="34" w16cid:durableId="474493564">
    <w:abstractNumId w:val="34"/>
  </w:num>
  <w:num w:numId="35" w16cid:durableId="1711874338">
    <w:abstractNumId w:val="20"/>
  </w:num>
  <w:num w:numId="36" w16cid:durableId="1182083269">
    <w:abstractNumId w:val="15"/>
  </w:num>
  <w:num w:numId="37" w16cid:durableId="1498500313">
    <w:abstractNumId w:val="29"/>
  </w:num>
  <w:num w:numId="38" w16cid:durableId="1072004883">
    <w:abstractNumId w:val="23"/>
  </w:num>
  <w:num w:numId="39" w16cid:durableId="330451254">
    <w:abstractNumId w:val="26"/>
  </w:num>
  <w:num w:numId="40" w16cid:durableId="891384909">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2551"/>
    <w:rsid w:val="0008457C"/>
    <w:rsid w:val="0009362F"/>
    <w:rsid w:val="00097ED7"/>
    <w:rsid w:val="000A2063"/>
    <w:rsid w:val="000B083D"/>
    <w:rsid w:val="000B1B6B"/>
    <w:rsid w:val="000B32BF"/>
    <w:rsid w:val="000B47FB"/>
    <w:rsid w:val="000B7783"/>
    <w:rsid w:val="000C15E4"/>
    <w:rsid w:val="000C4A4C"/>
    <w:rsid w:val="000C6E76"/>
    <w:rsid w:val="000C761E"/>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240"/>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A08"/>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3A1D"/>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493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31AFE"/>
    <w:rsid w:val="00941C56"/>
    <w:rsid w:val="00942ADF"/>
    <w:rsid w:val="00943658"/>
    <w:rsid w:val="00952586"/>
    <w:rsid w:val="0095400A"/>
    <w:rsid w:val="00967D0E"/>
    <w:rsid w:val="00973AB7"/>
    <w:rsid w:val="00981613"/>
    <w:rsid w:val="00987970"/>
    <w:rsid w:val="00991222"/>
    <w:rsid w:val="00991972"/>
    <w:rsid w:val="00995C5B"/>
    <w:rsid w:val="009A0047"/>
    <w:rsid w:val="009A12F2"/>
    <w:rsid w:val="009A42AB"/>
    <w:rsid w:val="009C183A"/>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44BD"/>
    <w:rsid w:val="00AF59E4"/>
    <w:rsid w:val="00B0164C"/>
    <w:rsid w:val="00B1469D"/>
    <w:rsid w:val="00B1764D"/>
    <w:rsid w:val="00B44864"/>
    <w:rsid w:val="00B50906"/>
    <w:rsid w:val="00B522EF"/>
    <w:rsid w:val="00B53D26"/>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1C96"/>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4340"/>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20AE"/>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D721B"/>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65401"/>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1360</Words>
  <Characters>7156</Characters>
  <Application>Microsoft Office Word</Application>
  <DocSecurity>0</DocSecurity>
  <Lines>397</Lines>
  <Paragraphs>20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9</cp:revision>
  <dcterms:created xsi:type="dcterms:W3CDTF">2026-01-04T14:44:00Z</dcterms:created>
  <dcterms:modified xsi:type="dcterms:W3CDTF">2026-01-2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